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B60" w:rsidRDefault="00F35E9E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r w:rsidRPr="00F35E9E">
        <w:rPr>
          <w:rFonts w:ascii="Adobe Arabic" w:hAnsi="Adobe Arabic" w:cs="Fanan"/>
          <w:b/>
          <w:bCs/>
          <w:noProof/>
          <w:sz w:val="32"/>
          <w:szCs w:val="32"/>
          <w:rtl/>
          <w:lang w:val="en-US"/>
        </w:rPr>
        <w:pict>
          <v:rect id="Rectangle 8" o:spid="_x0000_s1026" style="position:absolute;margin-left:80.4pt;margin-top:-17.6pt;width:85.8pt;height:93pt;z-index:-251658752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" filled="f" strokecolor="#4f81bd [3204]">
            <v:textbox>
              <w:txbxContent>
                <w:p w:rsidR="00801B60" w:rsidRDefault="000D6A7C" w:rsidP="00801B60">
                  <w:r>
                    <w:rPr>
                      <w:b/>
                      <w:noProof/>
                      <w:color w:val="000000"/>
                      <w:sz w:val="28"/>
                      <w:lang w:val="en-US"/>
                    </w:rPr>
                    <w:t>Photo</w:t>
                  </w:r>
                </w:p>
              </w:txbxContent>
            </v:textbox>
            <w10:wrap anchorx="margin"/>
          </v:rect>
        </w:pict>
      </w:r>
    </w:p>
    <w:p w:rsidR="00814997" w:rsidRPr="00B67E2E" w:rsidRDefault="00B25B6C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CD54F3" w:rsidRPr="00FF35DF">
        <w:rPr>
          <w:rFonts w:ascii="Sakkal Majalla" w:hAnsi="Sakkal Majalla" w:cs="Sakkal Majalla"/>
          <w:sz w:val="28"/>
          <w:szCs w:val="28"/>
          <w:lang w:val="en-US"/>
        </w:rPr>
        <w:t xml:space="preserve">.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</w:t>
      </w:r>
    </w:p>
    <w:p w:rsidR="005C1BBE" w:rsidRPr="00546F02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rofessor, Management department, University of Oum El Bouaghi, Algeria.</w:t>
      </w:r>
    </w:p>
    <w:p w:rsidR="00CD54F3" w:rsidRPr="005C1BBE" w:rsidRDefault="00CD54F3" w:rsidP="000D6A7C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Pr="00B67E2E">
        <w:rPr>
          <w:rFonts w:ascii="Sakkal Majalla" w:hAnsi="Sakkal Majalla" w:cs="Sakkal Majalla"/>
          <w:sz w:val="28"/>
          <w:szCs w:val="28"/>
        </w:rPr>
        <w:t>mail</w:t>
      </w:r>
      <w:r w:rsidRPr="005C1BBE">
        <w:rPr>
          <w:rFonts w:ascii="Sakkal Majalla" w:hAnsi="Sakkal Majalla" w:cs="Sakkal Majalla"/>
          <w:sz w:val="28"/>
          <w:szCs w:val="28"/>
        </w:rPr>
        <w:t>:</w:t>
      </w:r>
      <w:r w:rsidR="000D6A7C">
        <w:rPr>
          <w:rFonts w:ascii="Sakkal Majalla" w:hAnsi="Sakkal Majalla" w:cs="Sakkal Majalla"/>
          <w:sz w:val="28"/>
          <w:szCs w:val="28"/>
        </w:rPr>
        <w:t>…………………………..</w:t>
      </w:r>
    </w:p>
    <w:p w:rsidR="00801B60" w:rsidRDefault="00801B60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Mobile:</w:t>
      </w:r>
      <w:r w:rsidR="000D6A7C">
        <w:rPr>
          <w:rFonts w:ascii="Sakkal Majalla" w:hAnsi="Sakkal Majalla" w:cs="Sakkal Majalla"/>
          <w:sz w:val="28"/>
          <w:szCs w:val="28"/>
        </w:rPr>
        <w:t>…………………………………..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Default="00357686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oogle Scholar:………………………</w:t>
      </w:r>
    </w:p>
    <w:p w:rsidR="00357686" w:rsidRDefault="00357686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ReaserchGate</w:t>
      </w:r>
      <w:proofErr w:type="spellEnd"/>
      <w:r>
        <w:rPr>
          <w:rFonts w:ascii="Sakkal Majalla" w:hAnsi="Sakkal Majalla" w:cs="Sakkal Majalla"/>
          <w:sz w:val="28"/>
          <w:szCs w:val="28"/>
        </w:rPr>
        <w:t>:………………………..</w:t>
      </w:r>
    </w:p>
    <w:p w:rsidR="00357686" w:rsidRPr="00357686" w:rsidRDefault="00357686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ORCID:…………………………………….</w:t>
      </w:r>
    </w:p>
    <w:p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0D6A7C" w:rsidRDefault="00FA59BC" w:rsidP="0081744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</w:t>
      </w:r>
    </w:p>
    <w:p w:rsidR="00FA59BC" w:rsidRPr="000D6A7C" w:rsidRDefault="00FA59BC" w:rsidP="00B128A1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.</w:t>
      </w:r>
    </w:p>
    <w:p w:rsidR="00CD54F3" w:rsidRPr="00FF35DF" w:rsidRDefault="00CD54F3" w:rsidP="00F57EA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</w:t>
      </w:r>
    </w:p>
    <w:p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:rsidR="00966AF6" w:rsidRPr="00966AF6" w:rsidRDefault="00966AF6" w:rsidP="00966AF6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P</w:t>
      </w: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rofessor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.</w:t>
      </w:r>
    </w:p>
    <w:p w:rsidR="005C1BBE" w:rsidRPr="008E7163" w:rsidRDefault="005C1BBE" w:rsidP="008E7163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bookmarkStart w:id="0" w:name="_Hlk124008788"/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Associate professor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..</w:t>
      </w:r>
    </w:p>
    <w:bookmarkEnd w:id="0"/>
    <w:p w:rsidR="00A2568B" w:rsidRPr="00A2568B" w:rsidRDefault="006254A7" w:rsidP="00A2568B">
      <w:pPr>
        <w:pStyle w:val="Paragraphedeliste"/>
        <w:numPr>
          <w:ilvl w:val="0"/>
          <w:numId w:val="3"/>
        </w:numPr>
        <w:rPr>
          <w:rFonts w:ascii="Sakkal Majalla" w:hAnsi="Sakkal Majalla" w:cs="Sakkal Majalla"/>
          <w:sz w:val="28"/>
          <w:szCs w:val="28"/>
          <w:lang w:val="en-US"/>
        </w:rPr>
      </w:pP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Head of Department of Economic</w:t>
      </w:r>
      <w:r w:rsidR="00896826"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s</w:t>
      </w:r>
      <w:r w:rsidRPr="005C1BBE">
        <w:rPr>
          <w:rFonts w:ascii="Sakkal Majalla" w:hAnsi="Sakkal Majalla" w:cs="Sakkal Majalla"/>
          <w:sz w:val="28"/>
          <w:szCs w:val="28"/>
          <w:lang w:val="en-US"/>
        </w:rPr>
        <w:t xml:space="preserve">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</w:t>
      </w:r>
    </w:p>
    <w:p w:rsidR="0056213A" w:rsidRPr="0056213A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>T</w:t>
      </w:r>
      <w:r w:rsidRPr="0056213A">
        <w:rPr>
          <w:rFonts w:ascii="Abbey Medium Extended" w:hAnsi="Abbey Medium Extended" w:cs="Sakkal Majalla"/>
          <w:sz w:val="32"/>
          <w:szCs w:val="32"/>
          <w:lang w:val="en-US"/>
        </w:rPr>
        <w:t>eaching modules</w:t>
      </w:r>
    </w:p>
    <w:p w:rsidR="0056213A" w:rsidRPr="00B72C48" w:rsidRDefault="000D6A7C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……</w:t>
      </w:r>
    </w:p>
    <w:p w:rsidR="007951C6" w:rsidRPr="007951C6" w:rsidRDefault="007951C6" w:rsidP="007951C6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 xml:space="preserve">International </w:t>
      </w:r>
      <w:r w:rsidR="000D6A7C">
        <w:rPr>
          <w:rFonts w:ascii="Abbey Medium Extended" w:hAnsi="Abbey Medium Extended" w:cs="Sakkal Majalla"/>
          <w:sz w:val="32"/>
          <w:szCs w:val="32"/>
          <w:lang w:val="en-US"/>
        </w:rPr>
        <w:t>publications</w:t>
      </w:r>
    </w:p>
    <w:p w:rsidR="00E30DA2" w:rsidRDefault="000D6A7C" w:rsidP="00E30DA2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…………………………………………</w:t>
      </w:r>
    </w:p>
    <w:p w:rsidR="008D06F7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GB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Interests and Qualifications</w:t>
      </w:r>
    </w:p>
    <w:p w:rsidR="006254A7" w:rsidRPr="00FF35DF" w:rsidRDefault="008D06F7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Interests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.</w:t>
      </w:r>
    </w:p>
    <w:p w:rsidR="00B25B6C" w:rsidRDefault="000D6A7C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Q</w:t>
      </w:r>
      <w:r w:rsidR="008D06F7" w:rsidRPr="00AA0DCC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ualifications: </w:t>
      </w: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………………………………….</w:t>
      </w:r>
    </w:p>
    <w:p w:rsidR="00B07BBF" w:rsidRPr="00B07BBF" w:rsidRDefault="00B07BBF" w:rsidP="00B07BBF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B07BB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Other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…….</w:t>
      </w:r>
    </w:p>
    <w:sectPr w:rsidR="00B07BBF" w:rsidRPr="00B07BBF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8"/>
  </w:num>
  <w:num w:numId="7">
    <w:abstractNumId w:val="6"/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65E05"/>
    <w:rsid w:val="000A241F"/>
    <w:rsid w:val="000D6A7C"/>
    <w:rsid w:val="001536FC"/>
    <w:rsid w:val="00226FA7"/>
    <w:rsid w:val="00236162"/>
    <w:rsid w:val="00241CC4"/>
    <w:rsid w:val="00337F0D"/>
    <w:rsid w:val="00357686"/>
    <w:rsid w:val="003765DB"/>
    <w:rsid w:val="00437797"/>
    <w:rsid w:val="004C4271"/>
    <w:rsid w:val="005129D1"/>
    <w:rsid w:val="00546F02"/>
    <w:rsid w:val="0056213A"/>
    <w:rsid w:val="005C1BBE"/>
    <w:rsid w:val="00610882"/>
    <w:rsid w:val="006254A7"/>
    <w:rsid w:val="006E1DAA"/>
    <w:rsid w:val="00704E25"/>
    <w:rsid w:val="007741E5"/>
    <w:rsid w:val="007951C6"/>
    <w:rsid w:val="00801B60"/>
    <w:rsid w:val="00814997"/>
    <w:rsid w:val="00817445"/>
    <w:rsid w:val="00823E0F"/>
    <w:rsid w:val="0085707F"/>
    <w:rsid w:val="00894FC5"/>
    <w:rsid w:val="00896826"/>
    <w:rsid w:val="008A4668"/>
    <w:rsid w:val="008D06F7"/>
    <w:rsid w:val="008E7163"/>
    <w:rsid w:val="00966AF6"/>
    <w:rsid w:val="00A2081A"/>
    <w:rsid w:val="00A2568B"/>
    <w:rsid w:val="00A3137D"/>
    <w:rsid w:val="00A6287B"/>
    <w:rsid w:val="00A93F51"/>
    <w:rsid w:val="00A941CC"/>
    <w:rsid w:val="00AA0DCC"/>
    <w:rsid w:val="00B07BBF"/>
    <w:rsid w:val="00B25B6C"/>
    <w:rsid w:val="00B50B21"/>
    <w:rsid w:val="00B67E2E"/>
    <w:rsid w:val="00B72C48"/>
    <w:rsid w:val="00BB3F08"/>
    <w:rsid w:val="00C103F8"/>
    <w:rsid w:val="00C73A81"/>
    <w:rsid w:val="00C73B8B"/>
    <w:rsid w:val="00CD54F3"/>
    <w:rsid w:val="00D23C29"/>
    <w:rsid w:val="00DE6839"/>
    <w:rsid w:val="00E30DA2"/>
    <w:rsid w:val="00E87FC4"/>
    <w:rsid w:val="00F35E9E"/>
    <w:rsid w:val="00F57EA5"/>
    <w:rsid w:val="00FA59BC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5E9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UnresolvedMention">
    <w:name w:val="Unresolved Mention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.C.web.OEB</cp:lastModifiedBy>
  <cp:revision>2</cp:revision>
  <cp:lastPrinted>2016-05-22T21:21:00Z</cp:lastPrinted>
  <dcterms:created xsi:type="dcterms:W3CDTF">2023-03-07T09:09:00Z</dcterms:created>
  <dcterms:modified xsi:type="dcterms:W3CDTF">2023-03-0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